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สัมมนาทางการศึกษาพิเศษ</w:t>
      </w:r>
      <w:r>
        <w:t xml:space="preserve"> </w:t>
      </w:r>
      <w:r>
        <w:t xml:space="preserve">(เช้า)</w:t>
      </w:r>
      <w:r>
        <w:t xml:space="preserve"> </w:t>
      </w:r>
      <w:r>
        <w:t xml:space="preserve">คาบที่</w:t>
      </w:r>
      <w:r>
        <w:t xml:space="preserve"> </w:t>
      </w:r>
      <w:r>
        <w:t xml:space="preserve">1</w:t>
      </w:r>
    </w:p>
    <w:p>
      <w:pPr>
        <w:pStyle w:val="Date"/>
      </w:pPr>
      <w:r>
        <w:t xml:space="preserve">วันอังคารที่</w:t>
      </w:r>
      <w:r>
        <w:t xml:space="preserve"> </w:t>
      </w:r>
      <w:r>
        <w:t xml:space="preserve">23</w:t>
      </w:r>
      <w:r>
        <w:t xml:space="preserve"> </w:t>
      </w:r>
      <w:r>
        <w:t xml:space="preserve">พฤษภาคม</w:t>
      </w:r>
      <w:r>
        <w:t xml:space="preserve"> </w:t>
      </w:r>
      <w:r>
        <w:t xml:space="preserve">2566</w:t>
      </w:r>
      <w:r>
        <w:t xml:space="preserve"> </w:t>
      </w:r>
      <w:r>
        <w:t xml:space="preserve">เวลา</w:t>
      </w:r>
      <w:r>
        <w:t xml:space="preserve"> </w:t>
      </w:r>
      <w:r>
        <w:t xml:space="preserve">09.42</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Wave 110   สัญญาณคอมพิวเตอร์ไหมครับ ครับผม                                                    ฮัลโหล OK สวัสดีค่ะ สวัสดีค่ะนักศึกษาทุกคน  เสียงมันแปลกๆ  สวัสดีค่ะพี่ล่าง     เขาได้ยินนะ  OK   กูแจกเอกสารให้แล้วนะคะ ใครยังไม่ได้เอกสารคะ  ได้แล้ว    อ่านจบแล้ว    น่าจะ แจ๋วแหวว นะคะ       อ่านจบหรือยังคะ อ่านจบแล้วเดี๋ยวครูจะ เก็บเอกสารนะคะแล้วถามนะ           ใครมาทีหลังมาเอาเอกสารด้วยลูก       ดู   นักศึกษาเห็นคำว่าสัมมนาไหมคะ สัมมนามีม้ากี่ตัวคะ  2 ตัวนะคะ สัมมนานี่นะคะมาจาก  อีกคำผสมกัน  2 คำผสมกันนะคะนักศึกษาเห็นเสือ มีคำอะไรบ้างคะ   มีคำอ่านผสมกันบ้าง  เสือแล้วก็มี มี วงกลมข้างบนเห็นไหมคะ  อันนั้นอ่านว่าอะไรคะใครทราบว่าอ่านว่าอะไร    อะไรนะ  สามล้อลูก   มาจากภาษาบาลี มันมาจากภาษาบาลีนะคะ  อันนี้กูยังไม่ได้ไม่ค่อยเห็นข้อมูลแต่ว่า   มันมาจากคำว่าสัง เขียนได้ไหม   มันมีที่เขียนไหมคะ มีที่เขียนไหม เพราะว่า มันกดไม่ได้คำว่าคำว่าสเสือไม่ ชุดข้างบนน่ะ มันไม่มีใน มันต้องเขียน     เขียนไม่ได้หรือ     มีไหม                             มันเท่ากับคำว่าสังข์ ราคาเท่ากับสังข์ สังข์  ไม่ได้อ่านว่าสัง อ่านว่าสัง  หนัง   มันมาครับ สัมมนานี่มันเขียนว่า แต่จริงๆมันอ่านว่าสัง นะคะ มะนาวมะนาว แปลว่าอะไรคะ เดี๋ยวก็อ่อน   คำนี้อ่านว่าอะไรคะ  ตอนนี้ตัวที่ 1 นะ    วันนี้วันที่ 2 อ่านว่าอะไรคะ   อ่านว่ามน อ่านว่าอะไรคะ มีคนถูก อ่านว่าอะไรลูก   อะมานะฮ์ ผ่านมา มานะ มานะ อันนี้คือมะนาวมานะ  มันแปลว่า   แล้วอ่ะใจ นะคะ อันนี้แปลว่า ร่วมก็แปลว่าร่วมใจนะคะ     โอเคนะเราเรียน กันมาเลยฉันจะเขียนไม่ผิดนะครับว่าสัมมนาเขียนว่าอย่างไรสัมมนามีมอม้า 2 ตัว นะคะ มาจาก สังข์นะครับเปลี่ยนเป็น 3 นะคะแล้วก็มันอาจจะเกิดการกระทำอย่างใดอย่างหนึ่ง  OK จบหรือยังคะ   เอกสารได้ยังคะ     เดี๋ยวใครตอบถูกครูจะให้ขนม            วันนี้นี่การเรียนจากเอกสารกันสักพักหนึ่ง จากนั้นเราจะไปห้องสมุดนะคะ นักศึกษา  จะไปห้องสมุดเพื่อจะไปหา Jerry framework ของ วิจัยที่นักศึกษาจัดทำ  นักศึกษาวิจัยบทที่ 2 นักศึกษา framework กันหรือยังคะ  Cherry flavored ภาษาไทย กรอบการวิจัย   ทำหรือยังคะ       ไม่ทำยังไม่ทำก็บอกไม่เป็นไรทำหรือยังคะ  นักศึกษาทำกรอบการวิจัยหรือยังคะ    กรอบแนวคิด  คล้ายๆกัน กรอบแนวคิด  อย่างไรคะ       โอเคโอเคทำแล้วนะคะ ไปยังไม่ได้ทำคะ   นายกมือให้ครูดูหน่อยใครยังไม่ได้ทำ   ตอนนี้งานมันอยู่ในไหนคะงานอยู่ที่ไหนงานอยู่ใน  อยู่ในไฟล์ไหมอยู่ในเอกสารอยู่ในไดรฟ์ อยู่ในตา เปิดได้ไหมคะ เปิดได้   มีแบบนี้ด้วย  โอเคนะคะ    นักศึกษายังไม่ได้ทำกรอบแนวคิดการวิจัยนะคะครูจะพานักศึกษาไปดู   ไปหานะคะแล้วฝน  ถังทำหรือยัง แนวคิดวิจัยบทที่ 2    บทที่ 2 ของการวิจัยน่ะค่ะ นะคะ  ใครยังไม่ทำ แนวคิดการวิจัย ยกมือซิ  ทั้งหมดที่ไม่แสดงทุกคนแล้วใช่ไหมคะ  ได้ไหมได้หรือยัง แนวคิดการวิจัยไม่ได้บอกไม่ได้เดี๋ยวกูจะพาไปหาหัวข้อในการเรียน สัมมนาด้วย OK   หมดแล้วนะคะเราก็พอเสร็จแล้วก็นักศึกษาไปทานข้าว ตอนบ่ายมาเรียน กันเรื่อง    เหรียญ การเรียนแบบสัมมนานะคะการหาหัวข้อ  แล้วก็กลับมาอภิปรายกันในชั้นเรียน    กลับบ้านกันไหมคะเรียนเสร็จแล้วน่ะ กลับ  กลับทุกครั้งไม่อยากได้วันศุกร์เลย     เคแล้วนะคะเสร็จแล้วทีนี้ทำเอกสารเอาไว้   ความเอกสาร  หรือใครต้องการเวลาเพิ่มอีกสัก 5 นาที  ครึ่งวันเชียว   เ***นักศึกษาถามคำถามครูทุกคนนะคะ  Part ที่ 1 นะคะก็คือเอกสารประกอบการสอนบทที่ 1 เกี่ยวกับความหมายของสัมมนา   นะคะ  ต้องตอบทุกคนได้ทุกคน โอเคนะ    ปิดนะคะเอกสารปิด  ขายได้ก็  กินขนมก่อนให้เลือกด้วย     ข้อ 1 นะคะข้อ 1    คำถามไม่ยากหรอกค่ะ                1 นะคะสัมมนา  แปลว่าอะไร  ง่ายๆเลย  เอาขนมแล้วนี่ใครตอบได้ก่อนเลือกขนมก่อน นี่นี่นี่        ใครตอบได้คะ  คุณจ่ายต้องจ่ายอะไรคะขยายสักนิดนึง รวมใจกันมาทำอะไร อะไรแปลว่าใจ อะไรแปลว่าใจ  มานะแปลว่าใจ ร่วม ก็คือสังข์ สั่งนะคะ  ร่วมใจกันทำไมคะ ขยายนิดหนึ่ง  เคยไปสัมมนาไหม เคยไปสัมมนาแล้วมันเป็นอย่างไรสัมมนา  มัน  มาร่วมใจ ทำอะไรกัน คะ  มาเรียน เปลี่ยนความคิดนะคะ แลกเปลี่ยนความคิด ร่วมใจกัน เข้ามาหาอะไรบางอย่างหาอะไรบางอย่าง มาหาความรู้เหมือนกันมีหัวข้อเฉพาะใช่ไหมคะนักศึกษาเคยไปสัมมนาเรื่องอะไร      เรื่องอะไรลูก       ไปสัมมนาไหม เคยไปสัมมนาเรื่องอะไร จำไม่ได้ นานมาก   มาเลือกมา เอาอะไรเอาอะไรคะ                ได้แล้ว   ที่ 2         ข้อที่ 2     สัมมนาคำภาษาอังกฤษว่าอะไรคะ    ปีนี้ขนมอะไรคะ    มีนามีนาแปลว่าอะไรคะ  คอม  ที่ขยายสัมมนานะค่ะ   Meeting of mind OK Meeting of mind นะคะ ok   แบ่งกันนะ                    mid of the mind Meeting แปลว่าอะไร  ประชด  ประชุม  ทำอะไรกันนะครับมิตติ้ง       มิตติ้งนะคะเหมือน มาร่วมอะไรคะ  ร่วม mind แปลว่า mind แปลว่า  ในที่นี้ mind แปลว่าใจความคิดหรือใจร่วมใจ นะคะ  OK      มา  ตอบนะคะ   OK  อันนี้อันนี้     ชัดๆนิดนึงสัมมนาหมายถึงอะไร    โอเคนะคะเดี๋ยวให้ยกมือ ตอบเลยไม่ได้ยกมือนะ    ยกมายกตอบเลยค่ะ  การประชุมเพื่อแลกเปลี่ยนความคิด เห็นกันนะคะ  มันต้องทำเรื่องกว้างๆ  เรื่องเฉพาะนะที่เรา กำหนดหัวเรื่องการมาแล้วนะคะโอเคเอาอันไหนคะถูกต้อง  ยูโร่  ครูว่าครูเดาถูกมากเลยว่าเอายูโร OK ใครจะไปอีกคนใหม่มันมีเยอะเลยนะคะเมื่อกี้เพื่อนเรามา อะไรนะเปลี่ยนความคิดเห็นกันตอบได้ไหมลูก สัมมนาคืออะไร      ยกมือยกมือเลยใครตอบได้ ที่แตกต่างจากเพื่อน   การมาเพิ่มพูนความรู้นะคะมาเพิ่มพูนความรู้เพื่ออะไรคะขยายนิดหนึ่ง   ลมสัมมนาการเพื่อเพิ่มพูนความรู้ เพิ่มพูนความรู้ไปเพื่ออะไรคะ ผมได้ความรู้มากขึ้นแล้วเป็นอย่างไรคะ    หาแนวทางในการแก้ไขปัญหา ถูกต้อง  มาๆ  อะไรลูก หยิบไป 1 เม็ด นะคะ     ใครตอบได้อีก สัมมนา  มีความหมายว่าอย่างไรแปลว่าอะไร                    ตอนนี้เราเรียนภาคทฤษฎีนะคะ เดี๋ยวตอนบ่ายเราจะไปเรียนภาคปฏิบัติ ค่ะ  สัมมนานี่มีการคิดหัวเรื่องไหมมันต้องเป็นหัวเรื่องประเภทไหนถึงจะทำให้มีงานสัมมนาได้          อะไรต้องยกมือนะคะ           มีงานสัมมนาอะไรบ้างคะ ไปกำหนด หัวเรื่องกันในงาน   ยังไม่มีนะคะไม่มีนะคะทำยังไงถึงต้องกำหนดหัวเรื่องก่อน เราถึงไปสัมมนา   เพื่อจะได้เตรียมข้อมูลนะคะ พูดคุยกันในงานสัมมนานะคะ ถูกต้อง เรื่องมาจากอะไรคะ มาจาก  ฐา ตอบประเด็นถูกหวย มาจากปัญหามามา เอาอะไรคะมาของงานสัมมนานะคะมาจากปัญหานะคะ   ฉะนั้นคนที่ไปงานสัมมนาก็ มันเพื่อที่จะร่วมกัน  อภิปรายให้ความรู้เพื่อแก้ปัญหาสิ่งใดสิ่งหนึ่งนะคะ      อะไรอีก                           ปีนี้มาหัวข้อที่ 2 นะคะและเป้าหมายของการสัมมนานะคะ สัมมนามีวัตถุประสงค์และเป้าหมายนะคะ มันมีเป้าหมายและวัตถุประสงค์อย่างไรในการสัมมนา  มือฆ่ายกมือ  ยกมือ   ตั้งเพื่อศึกษาหาคำตอบในการแก้ไขปัญหา มาหยิบเลย เอาอันไหนคะอันไหน  ยูโร่  โคตร   โอเคนะคะ 1 ไอแล้วนะคะ 2 มีไหมคะมีมีหลายข้อวัตถุประสงค์ของการสัมมนา   แล้วเดี๋ยวรออีกรอบหนึ่งนะคะ นัก วันนี้รอให้เพื่อนตอบให้ครบทุกคนก่อน  จำได้ไหม     จำไม่ได้ให้แอบดูนิดนึง  แอบดูนิดนึง    ดูนิดนึง มา        อะไรคะ เลือกที่จะพัฒนาศักยภาพของผู้ที่เข้าร่วมสัมมนา  เดินมาลูกเดินมา จะได้ เดินมา ออกกำลังกายวันไหนคะ ยูโร ยูโร่ใครตอบ ไปตอบก่อน มาลูกมาอันที่ 3 ข้อ 3         เสื้ออันนี้ นอกจากเพิ่มพูนมีทักษะอะไรคะ ประสบการณ์ประสบการณ์อะไรคะ      คือปกติมีประสบการณ์ในระดับหนึ่ง ไปสัมมนา ประสบการณ์ของเราโอเคถูกต้อง เอาอะไรคะ       เอาอีกข้อนึงเอาข้อสำคัญเอาของสำคัญยังไม่ได้ออกเลยน่ะ  คือปรมี สงกรานต์แล้วเรานำมาทำอะไรคะ   ใช่เรานำมาทำอะไร  ต้องมีเป้าหมาย  ลำโพงการสัมมนาไปกำหนดแนวทางการแก้ไขปัญหาหรือนโยบายต่างถูกต้องค่ะ เอาอะไรคะ  หมดแล้วนะยูโรนี่  อัลมอนด์      ตอบได้ไหม  ตอบได้ให้เขาตอบบ้าง  เป้าหมายของการสัมมนาคืออะไร     หน้าที่ 2 นะลูกหน้าที่ 2  หน้าที่ 3                                เลือกมาข้อนึง                            สวัสดีครับ  สวัสดีครับ                 หาข้อสอบนะครับเกี่ยวกับการ ที่เราได้พัฒนา ทักษะความรู้  และเข้าไปร่วมในกิจกรรมเพื่อแก้ไขปัญหาต่างๆค่ะ  เพื่อพัฒนาให้เพิ่มพูนความรู้ค่ะ  ถูกต้องค่ะนะคะ อันนี้ก็คือถึงก็ไม่เป็นไรนะเพราะว่าเขาไม่เห็น OK อะไรคะ มาเอาอะไรลูก ให้เลือก  เอาอันไหนคะ OK  รอให้เขาตอบเองลูก   ให้พัฒนาการใจดีให้เพื่อนโอเคนะคะ  อีก 2 คันยังไม่ได้อีกข้อนึงยังไม่ได้ออกไปเลยอ้วนที่ผมส่งของการสัมมนา  อะไรคะ   ก็ได้ ได้แล้วได้แล้ว Ok หัวข้อต่อไปใกล้จบแล้วใกล้จบแล้วนะคะประโยชน์ของการสัมมนา ประโยชน์ของการสัมมนานะคะ  มีอะไรบ้าง   ประโยชน์ของการสัมมนามีอะไรบ้าง  เราได้นำไปใช้ในชีวิตประจำวัน  ไปนิดนึงนะครับของการสัมมนามีกี่ระดับ  มีกี่มีใครจำได้ ประโยชน์ของการสัมมนามีกี่รูปคะ มีกี่ระดับ ได้ยินแล้วได้ยินแล้ว  2 ใครตอบคะ 2 ถูกต้อง อะไรบ้างคะ      ระดับต่อ    พระองค์กร   อะไรนะ  OK   ตอนแรกกูว่าจะมาอัพเดทข้อมูลข่าวสารก่อนแต่ว่า  ดูจากเอกสารไปแล้วเอกสารไปก่อนนะคะโอเค  มี 2 นะครับ การสัมมนาทั้งตนเองและระดับอะไรคะ  มังกร ปีนี้กู  ถามนายรัฐพงษ์ตนเองง่ายๆเลย ประโยชน์ของการสัมมนามีประโยชน์ต่อเราอย่างไร เราจะได้จำได้แม่นๆ    เร็วใครยังไม่ได้ครับยังไม่ได้ขนม นักศึกษาได้ขนมทุกคนเราจะไปห้องสมุดกันแล้วนะ  นี่ตอบ  ขององค์กร  ทักษะในการทํางาน  มาลูกมา ทักษะในการทํางานไม้ง่ายๆเอง  นะคะเอาอีก หยกตัวเองคืออะไรคะ     อะไรคะ               จะให้ตัวเองๆ  เปลี่ยนไปตามยุค  เปลี่ยนไปตาม เหตุการณขณะนั้น OK ถูกต้อง อะไรลูกมา อะไรลูกมาๆมาหยิบ  ยังไม่ได้ขนม   ต้องตอบ  รอบแรกได้ขนมนะ    ยูโร่เหลือเท่าไห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สัมมนาทางการศึกษาพิเศษ (เช้า) คาบที่ 1</dc:title>
  <dc:creator/>
  <cp:keywords/>
  <dcterms:created xsi:type="dcterms:W3CDTF">2023-11-24T09:20:15Z</dcterms:created>
  <dcterms:modified xsi:type="dcterms:W3CDTF">2023-11-24T09: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พฤษภาคม 2566 เวลา 09.42 น.</vt:lpwstr>
  </property>
  <property fmtid="{D5CDD505-2E9C-101B-9397-08002B2CF9AE}" pid="3" name="subtitle">
    <vt:lpwstr/>
  </property>
</Properties>
</file>